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10199" w14:textId="6CD096E6" w:rsidR="00F2317F" w:rsidRPr="00FE3529" w:rsidRDefault="00F2317F" w:rsidP="00F2317F">
      <w:pPr>
        <w:jc w:val="center"/>
        <w:rPr>
          <w:rFonts w:ascii="Microsoft JhengHei" w:eastAsia="Microsoft JhengHei" w:hAnsi="Microsoft JhengHei"/>
          <w:b/>
          <w:bCs/>
          <w:sz w:val="32"/>
          <w:szCs w:val="28"/>
        </w:rPr>
      </w:pPr>
      <w:r w:rsidRPr="0092447B">
        <w:rPr>
          <w:rFonts w:ascii="Microsoft JhengHei" w:eastAsia="Microsoft JhengHei" w:hAnsi="Microsoft JhengHei" w:hint="eastAsia"/>
          <w:b/>
          <w:bCs/>
          <w:sz w:val="36"/>
          <w:szCs w:val="32"/>
        </w:rPr>
        <w:t>L</w:t>
      </w:r>
      <w:r w:rsidRPr="0092447B">
        <w:rPr>
          <w:rFonts w:ascii="Microsoft JhengHei" w:eastAsia="Microsoft JhengHei" w:hAnsi="Microsoft JhengHei"/>
          <w:b/>
          <w:bCs/>
          <w:sz w:val="36"/>
          <w:szCs w:val="32"/>
        </w:rPr>
        <w:t>ab</w:t>
      </w:r>
      <w:r w:rsidR="00457E27">
        <w:rPr>
          <w:rFonts w:ascii="Microsoft JhengHei" w:eastAsia="Microsoft JhengHei" w:hAnsi="Microsoft JhengHei"/>
          <w:b/>
          <w:bCs/>
          <w:sz w:val="36"/>
          <w:szCs w:val="32"/>
        </w:rPr>
        <w:t>5</w:t>
      </w:r>
      <w:r w:rsidRPr="00FE3529">
        <w:rPr>
          <w:rFonts w:ascii="Microsoft JhengHei" w:eastAsia="Microsoft JhengHei" w:hAnsi="Microsoft JhengHei"/>
          <w:b/>
          <w:bCs/>
          <w:sz w:val="32"/>
          <w:szCs w:val="28"/>
        </w:rPr>
        <w:t xml:space="preserve"> </w:t>
      </w:r>
    </w:p>
    <w:p w14:paraId="615415C5" w14:textId="5E373500" w:rsidR="00D3722D" w:rsidRDefault="00F2317F" w:rsidP="00F2317F">
      <w:pPr>
        <w:jc w:val="center"/>
        <w:rPr>
          <w:rFonts w:ascii="Microsoft JhengHei" w:eastAsia="Microsoft JhengHei" w:hAnsi="Microsoft JhengHei"/>
        </w:rPr>
      </w:pPr>
      <w:r w:rsidRPr="00F2317F">
        <w:rPr>
          <w:rFonts w:ascii="Microsoft JhengHei" w:eastAsia="Microsoft JhengHei" w:hAnsi="Microsoft JhengHei"/>
        </w:rPr>
        <w:t xml:space="preserve">311511034 </w:t>
      </w:r>
      <w:r w:rsidRPr="00F2317F">
        <w:rPr>
          <w:rFonts w:ascii="Microsoft JhengHei" w:eastAsia="Microsoft JhengHei" w:hAnsi="Microsoft JhengHei" w:hint="eastAsia"/>
        </w:rPr>
        <w:t>黃聖偉</w:t>
      </w:r>
    </w:p>
    <w:p w14:paraId="06F92568" w14:textId="5ABDFF6F" w:rsidR="00457E27" w:rsidRPr="00457E27" w:rsidRDefault="00457E27" w:rsidP="00F2317F">
      <w:pPr>
        <w:jc w:val="center"/>
        <w:rPr>
          <w:rFonts w:ascii="Microsoft JhengHei" w:eastAsia="Microsoft JhengHei" w:hAnsi="Microsoft JhengHei"/>
          <w:b/>
          <w:bCs/>
          <w:sz w:val="32"/>
          <w:szCs w:val="28"/>
        </w:rPr>
      </w:pPr>
      <w:r w:rsidRPr="00457E27">
        <w:rPr>
          <w:rFonts w:ascii="Microsoft JhengHei" w:eastAsia="Microsoft JhengHei" w:hAnsi="Microsoft JhengHei" w:hint="eastAsia"/>
          <w:b/>
          <w:bCs/>
          <w:sz w:val="32"/>
          <w:szCs w:val="28"/>
        </w:rPr>
        <w:t>實驗結果</w:t>
      </w:r>
    </w:p>
    <w:p w14:paraId="5E9062B5" w14:textId="77777777" w:rsidR="00457E27" w:rsidRDefault="00457E27" w:rsidP="00F2317F">
      <w:pPr>
        <w:jc w:val="center"/>
        <w:rPr>
          <w:rFonts w:ascii="Microsoft JhengHei" w:eastAsia="Microsoft JhengHei" w:hAnsi="Microsoft JhengHei"/>
          <w:sz w:val="28"/>
          <w:szCs w:val="24"/>
        </w:rPr>
      </w:pPr>
      <w:r w:rsidRPr="00457E27">
        <w:rPr>
          <w:rFonts w:ascii="Microsoft JhengHei" w:eastAsia="Microsoft JhengHei" w:hAnsi="Microsoft JhengHei" w:hint="eastAsia"/>
          <w:sz w:val="28"/>
          <w:szCs w:val="24"/>
        </w:rPr>
        <w:t>Q1</w:t>
      </w:r>
    </w:p>
    <w:p w14:paraId="3625B31C" w14:textId="5D7A3C31" w:rsidR="00457E27" w:rsidRDefault="00183CE1" w:rsidP="004071D0">
      <w:pPr>
        <w:jc w:val="center"/>
        <w:rPr>
          <w:rFonts w:ascii="Microsoft JhengHei" w:eastAsia="Microsoft JhengHei" w:hAnsi="Microsoft JhengHei"/>
          <w:sz w:val="28"/>
          <w:szCs w:val="24"/>
        </w:rPr>
      </w:pPr>
      <w:r>
        <w:rPr>
          <w:rFonts w:ascii="Microsoft JhengHei" w:eastAsia="Microsoft JhengHei" w:hAnsi="Microsoft JhengHei" w:hint="eastAsia"/>
          <w:b/>
          <w:bCs/>
          <w:noProof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F87B296" wp14:editId="14F41BCE">
                <wp:simplePos x="0" y="0"/>
                <wp:positionH relativeFrom="column">
                  <wp:posOffset>3276599</wp:posOffset>
                </wp:positionH>
                <wp:positionV relativeFrom="paragraph">
                  <wp:posOffset>4386942</wp:posOffset>
                </wp:positionV>
                <wp:extent cx="625929" cy="81461"/>
                <wp:effectExtent l="0" t="0" r="22225" b="1397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929" cy="814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AA864" id="矩形 2" o:spid="_x0000_s1026" style="position:absolute;margin-left:258pt;margin-top:345.45pt;width:49.3pt;height:6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" filled="f" strokecolor="red" strokeweight="1pt"/>
            </w:pict>
          </mc:Fallback>
        </mc:AlternateContent>
      </w:r>
      <w:r>
        <w:rPr>
          <w:rFonts w:ascii="Microsoft JhengHei" w:eastAsia="Microsoft JhengHei" w:hAnsi="Microsoft JhengHei" w:hint="eastAsia"/>
          <w:b/>
          <w:bCs/>
          <w:noProof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829F2E" wp14:editId="0F9DF427">
                <wp:simplePos x="0" y="0"/>
                <wp:positionH relativeFrom="column">
                  <wp:posOffset>1861457</wp:posOffset>
                </wp:positionH>
                <wp:positionV relativeFrom="paragraph">
                  <wp:posOffset>1300843</wp:posOffset>
                </wp:positionV>
                <wp:extent cx="571500" cy="250371"/>
                <wp:effectExtent l="0" t="0" r="19050" b="16510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503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7A671D" id="矩形 1" o:spid="_x0000_s1026" style="position:absolute;margin-left:146.55pt;margin-top:102.45pt;width:45pt;height:19.7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" filled="f" strokecolor="red" strokeweight="1pt"/>
            </w:pict>
          </mc:Fallback>
        </mc:AlternateContent>
      </w:r>
      <w:r w:rsidR="00457E27">
        <w:rPr>
          <w:rFonts w:ascii="Microsoft JhengHei" w:eastAsia="Microsoft JhengHei" w:hAnsi="Microsoft JhengHei" w:hint="eastAsia"/>
          <w:b/>
          <w:bCs/>
          <w:noProof/>
          <w:sz w:val="32"/>
          <w:szCs w:val="28"/>
        </w:rPr>
        <w:drawing>
          <wp:inline distT="0" distB="0" distL="0" distR="0" wp14:anchorId="1CBCBBE9" wp14:editId="50BB7C49">
            <wp:extent cx="5789838" cy="528638"/>
            <wp:effectExtent l="0" t="0" r="1905" b="508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75" t="55700" r="18402" b="35183"/>
                    <a:stretch/>
                  </pic:blipFill>
                  <pic:spPr bwMode="auto">
                    <a:xfrm>
                      <a:off x="0" y="0"/>
                      <a:ext cx="5837893" cy="533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57E27">
        <w:rPr>
          <w:rFonts w:ascii="Microsoft JhengHei" w:eastAsia="Microsoft JhengHei" w:hAnsi="Microsoft JhengHei" w:hint="eastAsia"/>
          <w:b/>
          <w:bCs/>
          <w:noProof/>
          <w:sz w:val="32"/>
          <w:szCs w:val="28"/>
        </w:rPr>
        <w:drawing>
          <wp:inline distT="0" distB="0" distL="0" distR="0" wp14:anchorId="4C8D7241" wp14:editId="7575B8AE">
            <wp:extent cx="1908161" cy="4136572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6921" cy="4155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57E27">
        <w:rPr>
          <w:rFonts w:ascii="Microsoft JhengHei" w:eastAsia="Microsoft JhengHei" w:hAnsi="Microsoft JhengHei" w:hint="eastAsia"/>
          <w:b/>
          <w:bCs/>
          <w:noProof/>
          <w:sz w:val="32"/>
          <w:szCs w:val="28"/>
        </w:rPr>
        <w:drawing>
          <wp:inline distT="0" distB="0" distL="0" distR="0" wp14:anchorId="18BEA868" wp14:editId="6D3A0B6C">
            <wp:extent cx="1905000" cy="4129869"/>
            <wp:effectExtent l="0" t="0" r="0" b="444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435" cy="4161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01114" w14:textId="54329E3B" w:rsidR="00437DB2" w:rsidRPr="00457E27" w:rsidRDefault="00437DB2" w:rsidP="00437DB2">
      <w:pPr>
        <w:widowControl/>
        <w:rPr>
          <w:rFonts w:ascii="Microsoft JhengHei" w:eastAsia="Microsoft JhengHei" w:hAnsi="Microsoft JhengHei"/>
          <w:sz w:val="28"/>
          <w:szCs w:val="24"/>
        </w:rPr>
      </w:pPr>
      <w:r>
        <w:rPr>
          <w:rFonts w:ascii="Microsoft JhengHei" w:eastAsia="Microsoft JhengHei" w:hAnsi="Microsoft JhengHei"/>
          <w:sz w:val="28"/>
          <w:szCs w:val="24"/>
        </w:rPr>
        <w:br w:type="page"/>
      </w:r>
    </w:p>
    <w:p w14:paraId="58131CFF" w14:textId="34ED206A" w:rsidR="00457E27" w:rsidRDefault="00457E27" w:rsidP="00F2317F">
      <w:pPr>
        <w:jc w:val="center"/>
        <w:rPr>
          <w:rFonts w:ascii="Microsoft JhengHei" w:eastAsia="Microsoft JhengHei" w:hAnsi="Microsoft JhengHei"/>
          <w:sz w:val="28"/>
          <w:szCs w:val="24"/>
        </w:rPr>
      </w:pPr>
      <w:r w:rsidRPr="00457E27">
        <w:rPr>
          <w:rFonts w:ascii="Microsoft JhengHei" w:eastAsia="Microsoft JhengHei" w:hAnsi="Microsoft JhengHei" w:hint="eastAsia"/>
          <w:sz w:val="28"/>
          <w:szCs w:val="24"/>
        </w:rPr>
        <w:lastRenderedPageBreak/>
        <w:t>Q</w:t>
      </w:r>
      <w:r w:rsidRPr="00457E27">
        <w:rPr>
          <w:rFonts w:ascii="Microsoft JhengHei" w:eastAsia="Microsoft JhengHei" w:hAnsi="Microsoft JhengHei"/>
          <w:sz w:val="28"/>
          <w:szCs w:val="24"/>
        </w:rPr>
        <w:t>2</w:t>
      </w:r>
    </w:p>
    <w:p w14:paraId="08015A54" w14:textId="7C8AA201" w:rsidR="00437DB2" w:rsidRDefault="00437DB2" w:rsidP="00F2317F">
      <w:pPr>
        <w:jc w:val="center"/>
        <w:rPr>
          <w:rFonts w:ascii="Microsoft JhengHei" w:eastAsia="Microsoft JhengHei" w:hAnsi="Microsoft JhengHei"/>
          <w:sz w:val="28"/>
          <w:szCs w:val="24"/>
        </w:rPr>
      </w:pPr>
      <w:r>
        <w:rPr>
          <w:rFonts w:ascii="Microsoft JhengHei" w:eastAsia="Microsoft JhengHei" w:hAnsi="Microsoft JhengHei"/>
          <w:noProof/>
          <w:sz w:val="28"/>
          <w:szCs w:val="24"/>
        </w:rPr>
        <w:drawing>
          <wp:inline distT="0" distB="0" distL="0" distR="0" wp14:anchorId="1241CB66" wp14:editId="2391694B">
            <wp:extent cx="5152371" cy="657726"/>
            <wp:effectExtent l="0" t="0" r="0" b="952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11" t="3025" r="8381" b="82115"/>
                    <a:stretch/>
                  </pic:blipFill>
                  <pic:spPr bwMode="auto">
                    <a:xfrm>
                      <a:off x="0" y="0"/>
                      <a:ext cx="5201094" cy="663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75F087" w14:textId="5118919C" w:rsidR="00437DB2" w:rsidRDefault="00F76FFF" w:rsidP="00F2317F">
      <w:pPr>
        <w:jc w:val="center"/>
        <w:rPr>
          <w:rFonts w:ascii="Microsoft JhengHei" w:eastAsia="Microsoft JhengHei" w:hAnsi="Microsoft JhengHei"/>
          <w:sz w:val="28"/>
          <w:szCs w:val="24"/>
        </w:rPr>
      </w:pPr>
      <w:r>
        <w:rPr>
          <w:rFonts w:ascii="Microsoft JhengHei" w:eastAsia="Microsoft JhengHei" w:hAnsi="Microsoft JhengHei" w:hint="eastAsia"/>
          <w:b/>
          <w:bCs/>
          <w:noProof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62337" behindDoc="0" locked="0" layoutInCell="1" allowOverlap="1" wp14:anchorId="022B4288" wp14:editId="02F43503">
                <wp:simplePos x="0" y="0"/>
                <wp:positionH relativeFrom="column">
                  <wp:posOffset>3193473</wp:posOffset>
                </wp:positionH>
                <wp:positionV relativeFrom="paragraph">
                  <wp:posOffset>5133108</wp:posOffset>
                </wp:positionV>
                <wp:extent cx="872836" cy="104717"/>
                <wp:effectExtent l="0" t="0" r="22860" b="10160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836" cy="104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040E4" id="矩形 11" o:spid="_x0000_s1026" style="position:absolute;margin-left:251.45pt;margin-top:404.2pt;width:68.75pt;height:8.25pt;z-index:2516623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" filled="f" strokecolor="red" strokeweight="1pt"/>
            </w:pict>
          </mc:Fallback>
        </mc:AlternateContent>
      </w:r>
      <w:r>
        <w:rPr>
          <w:rFonts w:ascii="Microsoft JhengHei" w:eastAsia="Microsoft JhengHei" w:hAnsi="Microsoft JhengHei" w:hint="eastAsia"/>
          <w:b/>
          <w:bCs/>
          <w:noProof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60289" behindDoc="0" locked="0" layoutInCell="1" allowOverlap="1" wp14:anchorId="0FB31A7B" wp14:editId="556D0990">
                <wp:simplePos x="0" y="0"/>
                <wp:positionH relativeFrom="column">
                  <wp:posOffset>1821872</wp:posOffset>
                </wp:positionH>
                <wp:positionV relativeFrom="paragraph">
                  <wp:posOffset>1925782</wp:posOffset>
                </wp:positionV>
                <wp:extent cx="768927" cy="250371"/>
                <wp:effectExtent l="0" t="0" r="12700" b="16510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927" cy="2503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70676C" id="矩形 10" o:spid="_x0000_s1026" style="position:absolute;margin-left:143.45pt;margin-top:151.65pt;width:60.55pt;height:19.7pt;z-index:2516602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" filled="f" strokecolor="red" strokeweight="1pt"/>
            </w:pict>
          </mc:Fallback>
        </mc:AlternateContent>
      </w:r>
      <w:r w:rsidR="00437DB2">
        <w:rPr>
          <w:rFonts w:ascii="Microsoft JhengHei" w:eastAsia="Microsoft JhengHei" w:hAnsi="Microsoft JhengHei"/>
          <w:noProof/>
          <w:sz w:val="28"/>
          <w:szCs w:val="24"/>
        </w:rPr>
        <w:drawing>
          <wp:inline distT="0" distB="0" distL="0" distR="0" wp14:anchorId="783B6710" wp14:editId="0631266B">
            <wp:extent cx="5126325" cy="1266084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11" t="51867" r="8381" b="19383"/>
                    <a:stretch/>
                  </pic:blipFill>
                  <pic:spPr bwMode="auto">
                    <a:xfrm>
                      <a:off x="0" y="0"/>
                      <a:ext cx="5179380" cy="1279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Microsoft JhengHei" w:eastAsia="Microsoft JhengHei" w:hAnsi="Microsoft JhengHei" w:hint="eastAsia"/>
          <w:noProof/>
          <w:sz w:val="28"/>
          <w:szCs w:val="24"/>
        </w:rPr>
        <w:drawing>
          <wp:inline distT="0" distB="0" distL="0" distR="0" wp14:anchorId="27CECDB8" wp14:editId="11CBC499">
            <wp:extent cx="2001982" cy="4337731"/>
            <wp:effectExtent l="0" t="0" r="0" b="571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174" cy="4366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icrosoft JhengHei" w:eastAsia="Microsoft JhengHei" w:hAnsi="Microsoft JhengHei" w:hint="eastAsia"/>
          <w:noProof/>
          <w:sz w:val="28"/>
          <w:szCs w:val="24"/>
        </w:rPr>
        <w:drawing>
          <wp:inline distT="0" distB="0" distL="0" distR="0" wp14:anchorId="68AC02A3" wp14:editId="3C1C9D6B">
            <wp:extent cx="2001982" cy="4337734"/>
            <wp:effectExtent l="0" t="0" r="0" b="571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068" cy="4359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6FF30" w14:textId="06A1DE56" w:rsidR="00607777" w:rsidRDefault="003D3466" w:rsidP="00271712">
      <w:pPr>
        <w:spacing w:line="400" w:lineRule="exact"/>
        <w:ind w:firstLineChars="100" w:firstLine="240"/>
        <w:rPr>
          <w:rFonts w:ascii="Microsoft JhengHei" w:eastAsia="Microsoft JhengHei" w:hAnsi="Microsoft JhengHei"/>
        </w:rPr>
      </w:pPr>
      <w:r>
        <w:rPr>
          <w:rFonts w:ascii="Microsoft JhengHei" w:eastAsia="Microsoft JhengHei" w:hAnsi="Microsoft JhengHei" w:hint="eastAsia"/>
        </w:rPr>
        <w:t>需要傳送的網址為</w:t>
      </w:r>
      <w:hyperlink r:id="rId16" w:history="1">
        <w:r w:rsidRPr="008312B7">
          <w:rPr>
            <w:rStyle w:val="a7"/>
            <w:rFonts w:ascii="Microsoft JhengHei" w:eastAsia="Microsoft JhengHei" w:hAnsi="Microsoft JhengHei" w:hint="eastAsia"/>
          </w:rPr>
          <w:t>h</w:t>
        </w:r>
        <w:r w:rsidRPr="008312B7">
          <w:rPr>
            <w:rStyle w:val="a7"/>
            <w:rFonts w:ascii="Microsoft JhengHei" w:eastAsia="Microsoft JhengHei" w:hAnsi="Microsoft JhengHei"/>
          </w:rPr>
          <w:t>ttps://www.nycu/311511034</w:t>
        </w:r>
      </w:hyperlink>
      <w:r>
        <w:rPr>
          <w:rFonts w:ascii="Microsoft JhengHei" w:eastAsia="Microsoft JhengHei" w:hAnsi="Microsoft JhengHei" w:hint="eastAsia"/>
        </w:rPr>
        <w:t>，</w:t>
      </w:r>
      <w:r w:rsidR="00607777">
        <w:rPr>
          <w:rFonts w:ascii="Microsoft JhengHei" w:eastAsia="Microsoft JhengHei" w:hAnsi="Microsoft JhengHei" w:hint="eastAsia"/>
        </w:rPr>
        <w:t>透過講義</w:t>
      </w:r>
      <w:r>
        <w:rPr>
          <w:rFonts w:ascii="Microsoft JhengHei" w:eastAsia="Microsoft JhengHei" w:hAnsi="Microsoft JhengHei" w:hint="eastAsia"/>
        </w:rPr>
        <w:t>提供的</w:t>
      </w:r>
      <w:r w:rsidR="00570AD2">
        <w:rPr>
          <w:rFonts w:ascii="Microsoft JhengHei" w:eastAsia="Microsoft JhengHei" w:hAnsi="Microsoft JhengHei" w:hint="eastAsia"/>
        </w:rPr>
        <w:t>E</w:t>
      </w:r>
      <w:r>
        <w:rPr>
          <w:rFonts w:ascii="Microsoft JhengHei" w:eastAsia="Microsoft JhengHei" w:hAnsi="Microsoft JhengHei"/>
        </w:rPr>
        <w:t>ddystone</w:t>
      </w:r>
      <w:r>
        <w:rPr>
          <w:rFonts w:ascii="Microsoft JhengHei" w:eastAsia="Microsoft JhengHei" w:hAnsi="Microsoft JhengHei" w:hint="eastAsia"/>
        </w:rPr>
        <w:t>前綴表加上</w:t>
      </w:r>
      <w:r w:rsidR="00570AD2">
        <w:rPr>
          <w:rFonts w:ascii="Microsoft JhengHei" w:eastAsia="Microsoft JhengHei" w:hAnsi="Microsoft JhengHei" w:hint="eastAsia"/>
        </w:rPr>
        <w:t>ASCII轉換表，可以把以上網址轉換成1</w:t>
      </w:r>
      <w:r w:rsidR="00570AD2">
        <w:rPr>
          <w:rFonts w:ascii="Microsoft JhengHei" w:eastAsia="Microsoft JhengHei" w:hAnsi="Microsoft JhengHei"/>
        </w:rPr>
        <w:t>6</w:t>
      </w:r>
      <w:r w:rsidR="00570AD2">
        <w:rPr>
          <w:rFonts w:ascii="Microsoft JhengHei" w:eastAsia="Microsoft JhengHei" w:hAnsi="Microsoft JhengHei" w:hint="eastAsia"/>
        </w:rPr>
        <w:t>進位表示。</w:t>
      </w:r>
      <w:r w:rsidR="00D64988">
        <w:rPr>
          <w:rFonts w:ascii="Microsoft JhengHei" w:eastAsia="Microsoft JhengHei" w:hAnsi="Microsoft JhengHei" w:hint="eastAsia"/>
        </w:rPr>
        <w:t>E</w:t>
      </w:r>
      <w:r w:rsidR="00D64988">
        <w:rPr>
          <w:rFonts w:ascii="Microsoft JhengHei" w:eastAsia="Microsoft JhengHei" w:hAnsi="Microsoft JhengHei"/>
        </w:rPr>
        <w:t>ddystone</w:t>
      </w:r>
      <w:r w:rsidR="00D64988">
        <w:rPr>
          <w:rFonts w:ascii="Microsoft JhengHei" w:eastAsia="Microsoft JhengHei" w:hAnsi="Microsoft JhengHei" w:hint="eastAsia"/>
        </w:rPr>
        <w:t>很聰明的使用前綴表自訂義一些常見的網址前綴，可以減少需要傳送的資料量，如</w:t>
      </w:r>
      <w:r w:rsidR="004A4143" w:rsidRPr="004A4143">
        <w:rPr>
          <w:rFonts w:ascii="Microsoft JhengHei" w:eastAsia="Microsoft JhengHei" w:hAnsi="Microsoft JhengHei" w:hint="eastAsia"/>
        </w:rPr>
        <w:t>https://www</w:t>
      </w:r>
      <w:r w:rsidR="00D64988">
        <w:rPr>
          <w:rFonts w:ascii="Microsoft JhengHei" w:eastAsia="Microsoft JhengHei" w:hAnsi="Microsoft JhengHei" w:hint="eastAsia"/>
        </w:rPr>
        <w:t>.</w:t>
      </w:r>
      <w:r w:rsidR="004A4143">
        <w:rPr>
          <w:rFonts w:ascii="Microsoft JhengHei" w:eastAsia="Microsoft JhengHei" w:hAnsi="Microsoft JhengHei" w:hint="eastAsia"/>
        </w:rPr>
        <w:t xml:space="preserve"> </w:t>
      </w:r>
      <w:r w:rsidR="00D64988">
        <w:rPr>
          <w:rFonts w:ascii="Microsoft JhengHei" w:eastAsia="Microsoft JhengHei" w:hAnsi="Microsoft JhengHei" w:hint="eastAsia"/>
        </w:rPr>
        <w:t>原本需要1</w:t>
      </w:r>
      <w:r w:rsidR="00D64988">
        <w:rPr>
          <w:rFonts w:ascii="Microsoft JhengHei" w:eastAsia="Microsoft JhengHei" w:hAnsi="Microsoft JhengHei"/>
        </w:rPr>
        <w:t>2 byte</w:t>
      </w:r>
      <w:r w:rsidR="00D64988">
        <w:rPr>
          <w:rFonts w:ascii="Microsoft JhengHei" w:eastAsia="Microsoft JhengHei" w:hAnsi="Microsoft JhengHei" w:hint="eastAsia"/>
        </w:rPr>
        <w:t>，</w:t>
      </w:r>
      <w:r w:rsidR="00271712">
        <w:rPr>
          <w:rFonts w:ascii="Microsoft JhengHei" w:eastAsia="Microsoft JhengHei" w:hAnsi="Microsoft JhengHei" w:hint="eastAsia"/>
        </w:rPr>
        <w:t>透過表格只需要用1 byte</w:t>
      </w:r>
      <w:r w:rsidR="00271712">
        <w:rPr>
          <w:rFonts w:ascii="Microsoft JhengHei" w:eastAsia="Microsoft JhengHei" w:hAnsi="Microsoft JhengHei"/>
        </w:rPr>
        <w:t xml:space="preserve"> </w:t>
      </w:r>
      <w:r w:rsidR="00271712">
        <w:rPr>
          <w:rFonts w:ascii="Microsoft JhengHei" w:eastAsia="Microsoft JhengHei" w:hAnsi="Microsoft JhengHei" w:hint="eastAsia"/>
        </w:rPr>
        <w:t>0</w:t>
      </w:r>
      <w:r w:rsidR="00271712">
        <w:rPr>
          <w:rFonts w:ascii="Microsoft JhengHei" w:eastAsia="Microsoft JhengHei" w:hAnsi="Microsoft JhengHei"/>
        </w:rPr>
        <w:t>x01</w:t>
      </w:r>
      <w:r w:rsidR="00271712">
        <w:rPr>
          <w:rFonts w:ascii="Microsoft JhengHei" w:eastAsia="Microsoft JhengHei" w:hAnsi="Microsoft JhengHei" w:hint="eastAsia"/>
        </w:rPr>
        <w:t>就可以表示。</w:t>
      </w:r>
    </w:p>
    <w:p w14:paraId="2242B126" w14:textId="77777777" w:rsidR="00570AD2" w:rsidRPr="004A4143" w:rsidRDefault="00570AD2" w:rsidP="00271712">
      <w:pPr>
        <w:rPr>
          <w:rFonts w:ascii="Microsoft JhengHei" w:eastAsia="Microsoft JhengHei" w:hAnsi="Microsoft JhengHei"/>
        </w:rPr>
      </w:pPr>
    </w:p>
    <w:p w14:paraId="5EF65882" w14:textId="46CFE460" w:rsidR="00570AD2" w:rsidRDefault="00570AD2" w:rsidP="00570AD2">
      <w:pPr>
        <w:jc w:val="center"/>
        <w:rPr>
          <w:rFonts w:ascii="Microsoft JhengHei" w:eastAsia="Microsoft JhengHei" w:hAnsi="Microsoft JhengHei"/>
        </w:rPr>
      </w:pPr>
      <w:r>
        <w:rPr>
          <w:rFonts w:ascii="Microsoft JhengHei" w:eastAsia="Microsoft JhengHei" w:hAnsi="Microsoft JhengHei" w:hint="eastAsia"/>
        </w:rPr>
        <w:lastRenderedPageBreak/>
        <w:t>E</w:t>
      </w:r>
      <w:r>
        <w:rPr>
          <w:rFonts w:ascii="Microsoft JhengHei" w:eastAsia="Microsoft JhengHei" w:hAnsi="Microsoft JhengHei"/>
        </w:rPr>
        <w:t>ddystone</w:t>
      </w:r>
      <w:r>
        <w:rPr>
          <w:rFonts w:ascii="Microsoft JhengHei" w:eastAsia="Microsoft JhengHei" w:hAnsi="Microsoft JhengHei" w:hint="eastAsia"/>
        </w:rPr>
        <w:t>前綴表</w:t>
      </w:r>
    </w:p>
    <w:p w14:paraId="6D196CBC" w14:textId="41B1DB4C" w:rsidR="009D6133" w:rsidRDefault="003D3466" w:rsidP="00570AD2">
      <w:pPr>
        <w:jc w:val="center"/>
        <w:rPr>
          <w:rFonts w:ascii="Microsoft JhengHei" w:eastAsia="Microsoft JhengHei" w:hAnsi="Microsoft JhengHei"/>
        </w:rPr>
      </w:pPr>
      <w:r w:rsidRPr="003D3466">
        <w:rPr>
          <w:rFonts w:ascii="Microsoft JhengHei" w:eastAsia="Microsoft JhengHei" w:hAnsi="Microsoft JhengHei"/>
          <w:noProof/>
        </w:rPr>
        <w:drawing>
          <wp:inline distT="0" distB="0" distL="0" distR="0" wp14:anchorId="205E080A" wp14:editId="6BEDFB01">
            <wp:extent cx="2260281" cy="859972"/>
            <wp:effectExtent l="0" t="0" r="6985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25590" cy="88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D909" w14:textId="09F70EA8" w:rsidR="00570AD2" w:rsidRDefault="00570AD2" w:rsidP="00570AD2">
      <w:pPr>
        <w:jc w:val="center"/>
        <w:rPr>
          <w:rFonts w:ascii="Microsoft JhengHei" w:eastAsia="Microsoft JhengHei" w:hAnsi="Microsoft JhengHei"/>
        </w:rPr>
      </w:pPr>
      <w:r>
        <w:rPr>
          <w:rFonts w:ascii="Microsoft JhengHei" w:eastAsia="Microsoft JhengHei" w:hAnsi="Microsoft JhengHei" w:hint="eastAsia"/>
        </w:rPr>
        <w:t>ASCII轉換表</w:t>
      </w:r>
    </w:p>
    <w:p w14:paraId="01F63AC5" w14:textId="65FA0A96" w:rsidR="00570AD2" w:rsidRDefault="00570AD2" w:rsidP="005736EE">
      <w:pPr>
        <w:jc w:val="center"/>
        <w:rPr>
          <w:rFonts w:ascii="Microsoft JhengHei" w:eastAsia="Microsoft JhengHei" w:hAnsi="Microsoft JhengHei"/>
        </w:rPr>
      </w:pPr>
      <w:r>
        <w:rPr>
          <w:noProof/>
        </w:rPr>
        <w:drawing>
          <wp:inline distT="0" distB="0" distL="0" distR="0" wp14:anchorId="67662CBD" wp14:editId="441D3573">
            <wp:extent cx="4506685" cy="2684694"/>
            <wp:effectExtent l="0" t="0" r="8255" b="1905"/>
            <wp:docPr id="13" name="圖片 13" descr="ASCII Table: Printable Reference &amp; Guide - αlphαrith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SCII Table: Printable Reference &amp; Guide - αlphαrithms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158" cy="273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5083D" w14:textId="7160495F" w:rsidR="00570AD2" w:rsidRDefault="000144FE" w:rsidP="000144FE">
      <w:pPr>
        <w:jc w:val="center"/>
        <w:rPr>
          <w:rFonts w:ascii="Microsoft JhengHei" w:eastAsia="Microsoft JhengHei" w:hAnsi="Microsoft JhengHei"/>
        </w:rPr>
      </w:pPr>
      <w:r>
        <w:rPr>
          <w:rFonts w:ascii="Microsoft JhengHei" w:eastAsia="Microsoft JhengHei" w:hAnsi="Microsoft JhengHei" w:hint="eastAsia"/>
        </w:rPr>
        <w:t>轉換結果</w:t>
      </w:r>
    </w:p>
    <w:tbl>
      <w:tblPr>
        <w:tblStyle w:val="a9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55"/>
        <w:gridCol w:w="2056"/>
      </w:tblGrid>
      <w:tr w:rsidR="000144FE" w14:paraId="0ECA43A5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076B8B93" w14:textId="1121B865" w:rsidR="000144FE" w:rsidRPr="002105BE" w:rsidRDefault="000144FE" w:rsidP="000144FE">
            <w:pPr>
              <w:jc w:val="center"/>
              <w:rPr>
                <w:rFonts w:ascii="Microsoft JhengHei" w:eastAsia="Microsoft JhengHei" w:hAnsi="Microsoft JhengHei"/>
              </w:rPr>
            </w:pPr>
            <w:r w:rsidRPr="002105BE">
              <w:t>數值</w:t>
            </w:r>
            <w:r w:rsidRPr="002105BE">
              <w:t>(16</w:t>
            </w:r>
            <w:r w:rsidRPr="002105BE">
              <w:t>進位</w:t>
            </w:r>
            <w:r w:rsidRPr="002105BE">
              <w:t>)</w:t>
            </w:r>
          </w:p>
        </w:tc>
        <w:tc>
          <w:tcPr>
            <w:tcW w:w="2056" w:type="dxa"/>
          </w:tcPr>
          <w:p w14:paraId="43D64963" w14:textId="2B0B1228" w:rsidR="000144FE" w:rsidRPr="002105BE" w:rsidRDefault="003079E0" w:rsidP="000144FE">
            <w:pPr>
              <w:jc w:val="center"/>
              <w:rPr>
                <w:rFonts w:ascii="Microsoft JhengHei" w:eastAsia="Microsoft JhengHei" w:hAnsi="Microsoft JhengHei"/>
              </w:rPr>
            </w:pPr>
            <w:r w:rsidRPr="002105BE">
              <w:t>網址</w:t>
            </w:r>
          </w:p>
        </w:tc>
      </w:tr>
      <w:tr w:rsidR="000144FE" w14:paraId="54313BC6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0091BAE8" w14:textId="7F90D80B" w:rsidR="000144FE" w:rsidRPr="002105BE" w:rsidRDefault="003079E0" w:rsidP="0061757D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01</w:t>
            </w:r>
          </w:p>
        </w:tc>
        <w:tc>
          <w:tcPr>
            <w:tcW w:w="2056" w:type="dxa"/>
          </w:tcPr>
          <w:p w14:paraId="71BBFEF7" w14:textId="2C01FD1E" w:rsidR="000144FE" w:rsidRPr="0061757D" w:rsidRDefault="0061757D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/>
              </w:rPr>
              <w:t>https://www.</w:t>
            </w:r>
          </w:p>
        </w:tc>
      </w:tr>
      <w:tr w:rsidR="000144FE" w14:paraId="07E7E243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7FCEEB79" w14:textId="1C3B216F" w:rsidR="000144F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6</w:t>
            </w:r>
            <w:r w:rsidR="002C0AD9">
              <w:rPr>
                <w:rFonts w:asciiTheme="majorHAnsi" w:eastAsia="Microsoft JhengHei" w:hAnsiTheme="majorHAnsi" w:cstheme="majorHAnsi"/>
              </w:rPr>
              <w:t>E</w:t>
            </w:r>
          </w:p>
        </w:tc>
        <w:tc>
          <w:tcPr>
            <w:tcW w:w="2056" w:type="dxa"/>
          </w:tcPr>
          <w:p w14:paraId="402C8B46" w14:textId="237E6E4D" w:rsidR="000144FE" w:rsidRPr="0061757D" w:rsidRDefault="002C0AD9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n</w:t>
            </w:r>
          </w:p>
        </w:tc>
      </w:tr>
      <w:tr w:rsidR="000144FE" w14:paraId="03AB7365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65DFD20B" w14:textId="1F9525F9" w:rsidR="000144F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79</w:t>
            </w:r>
          </w:p>
        </w:tc>
        <w:tc>
          <w:tcPr>
            <w:tcW w:w="2056" w:type="dxa"/>
          </w:tcPr>
          <w:p w14:paraId="5689E88E" w14:textId="445A44AF" w:rsidR="000144FE" w:rsidRPr="0061757D" w:rsidRDefault="002C0AD9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y</w:t>
            </w:r>
          </w:p>
        </w:tc>
      </w:tr>
      <w:tr w:rsidR="000144FE" w14:paraId="0A601DB3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63769B11" w14:textId="2023FC5C" w:rsidR="000144F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63</w:t>
            </w:r>
          </w:p>
        </w:tc>
        <w:tc>
          <w:tcPr>
            <w:tcW w:w="2056" w:type="dxa"/>
          </w:tcPr>
          <w:p w14:paraId="5827CFEA" w14:textId="5609B6B4" w:rsidR="000144FE" w:rsidRPr="0061757D" w:rsidRDefault="002C0AD9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c</w:t>
            </w:r>
          </w:p>
        </w:tc>
      </w:tr>
      <w:tr w:rsidR="000144FE" w14:paraId="60A1B86E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24601FC4" w14:textId="3A2F81A3" w:rsidR="000144F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75</w:t>
            </w:r>
          </w:p>
        </w:tc>
        <w:tc>
          <w:tcPr>
            <w:tcW w:w="2056" w:type="dxa"/>
          </w:tcPr>
          <w:p w14:paraId="16AF5D79" w14:textId="4DB2FC05" w:rsidR="000144FE" w:rsidRPr="0061757D" w:rsidRDefault="002C0AD9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u</w:t>
            </w:r>
          </w:p>
        </w:tc>
      </w:tr>
      <w:tr w:rsidR="000144FE" w14:paraId="3F09C221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372D4D1F" w14:textId="100F4074" w:rsidR="000144F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2F</w:t>
            </w:r>
          </w:p>
        </w:tc>
        <w:tc>
          <w:tcPr>
            <w:tcW w:w="2056" w:type="dxa"/>
          </w:tcPr>
          <w:p w14:paraId="5FF46D16" w14:textId="19B026F4" w:rsidR="000144FE" w:rsidRPr="0061757D" w:rsidRDefault="002C0AD9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/>
              </w:rPr>
              <w:t>/</w:t>
            </w:r>
          </w:p>
        </w:tc>
      </w:tr>
      <w:tr w:rsidR="000144FE" w14:paraId="052126C3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74693D5C" w14:textId="524B8C7E" w:rsidR="000144F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33</w:t>
            </w:r>
          </w:p>
        </w:tc>
        <w:tc>
          <w:tcPr>
            <w:tcW w:w="2056" w:type="dxa"/>
          </w:tcPr>
          <w:p w14:paraId="0463D64E" w14:textId="02D6A2DD" w:rsidR="000144FE" w:rsidRPr="0061757D" w:rsidRDefault="005736E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3</w:t>
            </w:r>
          </w:p>
        </w:tc>
      </w:tr>
      <w:tr w:rsidR="002105BE" w14:paraId="7B3C4E69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0D79004E" w14:textId="502105EA" w:rsidR="002105B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31</w:t>
            </w:r>
          </w:p>
        </w:tc>
        <w:tc>
          <w:tcPr>
            <w:tcW w:w="2056" w:type="dxa"/>
          </w:tcPr>
          <w:p w14:paraId="760D672E" w14:textId="7F32A22B" w:rsidR="002105BE" w:rsidRPr="0061757D" w:rsidRDefault="005736E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1</w:t>
            </w:r>
          </w:p>
        </w:tc>
      </w:tr>
      <w:tr w:rsidR="002105BE" w14:paraId="0E4FA891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4424479A" w14:textId="2240F70C" w:rsidR="002105B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31</w:t>
            </w:r>
          </w:p>
        </w:tc>
        <w:tc>
          <w:tcPr>
            <w:tcW w:w="2056" w:type="dxa"/>
          </w:tcPr>
          <w:p w14:paraId="3EDBB8DC" w14:textId="54843A11" w:rsidR="002105BE" w:rsidRPr="0061757D" w:rsidRDefault="005736E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1</w:t>
            </w:r>
          </w:p>
        </w:tc>
      </w:tr>
      <w:tr w:rsidR="002105BE" w14:paraId="745967D3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30FAA32D" w14:textId="2906A6C3" w:rsidR="002105B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35</w:t>
            </w:r>
          </w:p>
        </w:tc>
        <w:tc>
          <w:tcPr>
            <w:tcW w:w="2056" w:type="dxa"/>
          </w:tcPr>
          <w:p w14:paraId="1A52C4ED" w14:textId="6FB4850D" w:rsidR="002105BE" w:rsidRPr="0061757D" w:rsidRDefault="005736E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5</w:t>
            </w:r>
          </w:p>
        </w:tc>
      </w:tr>
      <w:tr w:rsidR="002105BE" w14:paraId="42AD90D3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7E0191FB" w14:textId="217C97E4" w:rsidR="002105B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31</w:t>
            </w:r>
          </w:p>
        </w:tc>
        <w:tc>
          <w:tcPr>
            <w:tcW w:w="2056" w:type="dxa"/>
          </w:tcPr>
          <w:p w14:paraId="1D4A33AF" w14:textId="7B612C9E" w:rsidR="002105BE" w:rsidRPr="0061757D" w:rsidRDefault="005736E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1</w:t>
            </w:r>
          </w:p>
        </w:tc>
      </w:tr>
      <w:tr w:rsidR="002105BE" w14:paraId="5AADBD87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2DE96AF8" w14:textId="49AC98F9" w:rsidR="002105B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31</w:t>
            </w:r>
          </w:p>
        </w:tc>
        <w:tc>
          <w:tcPr>
            <w:tcW w:w="2056" w:type="dxa"/>
          </w:tcPr>
          <w:p w14:paraId="6EB96D94" w14:textId="59F9B4FD" w:rsidR="002105BE" w:rsidRPr="0061757D" w:rsidRDefault="005736E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1</w:t>
            </w:r>
          </w:p>
        </w:tc>
      </w:tr>
      <w:tr w:rsidR="002105BE" w14:paraId="4C3E23A0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050B22AF" w14:textId="7E1558F4" w:rsidR="002105B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30</w:t>
            </w:r>
          </w:p>
        </w:tc>
        <w:tc>
          <w:tcPr>
            <w:tcW w:w="2056" w:type="dxa"/>
          </w:tcPr>
          <w:p w14:paraId="173E4DDF" w14:textId="5BA13708" w:rsidR="002105BE" w:rsidRPr="0061757D" w:rsidRDefault="005736E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0</w:t>
            </w:r>
          </w:p>
        </w:tc>
      </w:tr>
      <w:tr w:rsidR="002105BE" w14:paraId="2E1CE71A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7D276D48" w14:textId="46253C10" w:rsidR="002105B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33</w:t>
            </w:r>
          </w:p>
        </w:tc>
        <w:tc>
          <w:tcPr>
            <w:tcW w:w="2056" w:type="dxa"/>
          </w:tcPr>
          <w:p w14:paraId="6C9869BA" w14:textId="52C9280A" w:rsidR="002105BE" w:rsidRPr="0061757D" w:rsidRDefault="005736E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3</w:t>
            </w:r>
          </w:p>
        </w:tc>
      </w:tr>
      <w:tr w:rsidR="002105BE" w14:paraId="32105018" w14:textId="77777777" w:rsidTr="005736EE">
        <w:trPr>
          <w:trHeight w:hRule="exact" w:val="340"/>
          <w:jc w:val="center"/>
        </w:trPr>
        <w:tc>
          <w:tcPr>
            <w:tcW w:w="2055" w:type="dxa"/>
          </w:tcPr>
          <w:p w14:paraId="288409EF" w14:textId="26590E48" w:rsidR="002105BE" w:rsidRPr="002105BE" w:rsidRDefault="002105B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 w:rsidRPr="002105BE">
              <w:rPr>
                <w:rFonts w:asciiTheme="majorHAnsi" w:eastAsia="Microsoft JhengHei" w:hAnsiTheme="majorHAnsi" w:cstheme="majorHAnsi"/>
              </w:rPr>
              <w:t>0x34</w:t>
            </w:r>
          </w:p>
        </w:tc>
        <w:tc>
          <w:tcPr>
            <w:tcW w:w="2056" w:type="dxa"/>
          </w:tcPr>
          <w:p w14:paraId="6C7DD2E3" w14:textId="0A11E453" w:rsidR="002105BE" w:rsidRPr="0061757D" w:rsidRDefault="005736EE" w:rsidP="000144FE">
            <w:pPr>
              <w:jc w:val="center"/>
              <w:rPr>
                <w:rFonts w:asciiTheme="majorHAnsi" w:eastAsia="Microsoft JhengHei" w:hAnsiTheme="majorHAnsi" w:cstheme="majorHAnsi"/>
              </w:rPr>
            </w:pPr>
            <w:r>
              <w:rPr>
                <w:rFonts w:asciiTheme="majorHAnsi" w:eastAsia="Microsoft JhengHei" w:hAnsiTheme="majorHAnsi" w:cstheme="majorHAnsi" w:hint="eastAsia"/>
              </w:rPr>
              <w:t>4</w:t>
            </w:r>
          </w:p>
        </w:tc>
      </w:tr>
    </w:tbl>
    <w:p w14:paraId="15EBB56E" w14:textId="77777777" w:rsidR="000144FE" w:rsidRPr="00607777" w:rsidRDefault="000144FE" w:rsidP="005736EE">
      <w:pPr>
        <w:rPr>
          <w:rFonts w:ascii="Microsoft JhengHei" w:eastAsia="Microsoft JhengHei" w:hAnsi="Microsoft JhengHei" w:hint="eastAsia"/>
        </w:rPr>
      </w:pPr>
    </w:p>
    <w:sectPr w:rsidR="000144FE" w:rsidRPr="0060777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B8604" w14:textId="77777777" w:rsidR="00303D76" w:rsidRDefault="00303D76" w:rsidP="00FC011A">
      <w:r>
        <w:separator/>
      </w:r>
    </w:p>
  </w:endnote>
  <w:endnote w:type="continuationSeparator" w:id="0">
    <w:p w14:paraId="5D1F2913" w14:textId="77777777" w:rsidR="00303D76" w:rsidRDefault="00303D76" w:rsidP="00FC011A">
      <w:r>
        <w:continuationSeparator/>
      </w:r>
    </w:p>
  </w:endnote>
  <w:endnote w:type="continuationNotice" w:id="1">
    <w:p w14:paraId="2503499E" w14:textId="77777777" w:rsidR="00183CE1" w:rsidRDefault="00183C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BAA27" w14:textId="77777777" w:rsidR="00303D76" w:rsidRDefault="00303D76" w:rsidP="00FC011A">
      <w:r>
        <w:separator/>
      </w:r>
    </w:p>
  </w:footnote>
  <w:footnote w:type="continuationSeparator" w:id="0">
    <w:p w14:paraId="32A6CB4F" w14:textId="77777777" w:rsidR="00303D76" w:rsidRDefault="00303D76" w:rsidP="00FC011A">
      <w:r>
        <w:continuationSeparator/>
      </w:r>
    </w:p>
  </w:footnote>
  <w:footnote w:type="continuationNotice" w:id="1">
    <w:p w14:paraId="27B86080" w14:textId="77777777" w:rsidR="00183CE1" w:rsidRDefault="00183CE1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A0MzMyMDYysTBT0lEKTi0uzszPAykwrwUAWgwy6ywAAAA="/>
  </w:docVars>
  <w:rsids>
    <w:rsidRoot w:val="00D3722D"/>
    <w:rsid w:val="000112B7"/>
    <w:rsid w:val="00012C0E"/>
    <w:rsid w:val="000144FE"/>
    <w:rsid w:val="00054791"/>
    <w:rsid w:val="00056AD5"/>
    <w:rsid w:val="000763E9"/>
    <w:rsid w:val="000B65CB"/>
    <w:rsid w:val="000B689A"/>
    <w:rsid w:val="000E5106"/>
    <w:rsid w:val="000E6056"/>
    <w:rsid w:val="000F185A"/>
    <w:rsid w:val="000F594A"/>
    <w:rsid w:val="000F59B9"/>
    <w:rsid w:val="0010696F"/>
    <w:rsid w:val="00140E4B"/>
    <w:rsid w:val="0014447C"/>
    <w:rsid w:val="001506E3"/>
    <w:rsid w:val="00156029"/>
    <w:rsid w:val="00157C71"/>
    <w:rsid w:val="00183CE1"/>
    <w:rsid w:val="00190DFD"/>
    <w:rsid w:val="001A7BCF"/>
    <w:rsid w:val="001B0802"/>
    <w:rsid w:val="001E1F36"/>
    <w:rsid w:val="001F56D8"/>
    <w:rsid w:val="00204C1D"/>
    <w:rsid w:val="002105BE"/>
    <w:rsid w:val="00250A58"/>
    <w:rsid w:val="00265ED0"/>
    <w:rsid w:val="00271712"/>
    <w:rsid w:val="002810B4"/>
    <w:rsid w:val="0028279F"/>
    <w:rsid w:val="00282B90"/>
    <w:rsid w:val="002B0D15"/>
    <w:rsid w:val="002C0AD9"/>
    <w:rsid w:val="002C4529"/>
    <w:rsid w:val="002C4EC8"/>
    <w:rsid w:val="002C6C21"/>
    <w:rsid w:val="002D0E2C"/>
    <w:rsid w:val="002E44FA"/>
    <w:rsid w:val="002E78FF"/>
    <w:rsid w:val="002F5572"/>
    <w:rsid w:val="00303D76"/>
    <w:rsid w:val="0030430E"/>
    <w:rsid w:val="003079E0"/>
    <w:rsid w:val="003103A5"/>
    <w:rsid w:val="00325122"/>
    <w:rsid w:val="00350B44"/>
    <w:rsid w:val="003554F6"/>
    <w:rsid w:val="0036794B"/>
    <w:rsid w:val="00384C69"/>
    <w:rsid w:val="003924C1"/>
    <w:rsid w:val="003971D3"/>
    <w:rsid w:val="003A01B0"/>
    <w:rsid w:val="003B2622"/>
    <w:rsid w:val="003B35EE"/>
    <w:rsid w:val="003D1522"/>
    <w:rsid w:val="003D3466"/>
    <w:rsid w:val="003D34C4"/>
    <w:rsid w:val="003E77C4"/>
    <w:rsid w:val="004071D0"/>
    <w:rsid w:val="00414489"/>
    <w:rsid w:val="00416EF5"/>
    <w:rsid w:val="00420FAB"/>
    <w:rsid w:val="0043700C"/>
    <w:rsid w:val="00437DB2"/>
    <w:rsid w:val="00442DB2"/>
    <w:rsid w:val="00457E27"/>
    <w:rsid w:val="0046553B"/>
    <w:rsid w:val="004709BA"/>
    <w:rsid w:val="004758A0"/>
    <w:rsid w:val="00476FE3"/>
    <w:rsid w:val="00482DAC"/>
    <w:rsid w:val="00486DF9"/>
    <w:rsid w:val="004A4143"/>
    <w:rsid w:val="004B4E64"/>
    <w:rsid w:val="004C1078"/>
    <w:rsid w:val="004C5E26"/>
    <w:rsid w:val="004D0F8F"/>
    <w:rsid w:val="004D42AC"/>
    <w:rsid w:val="004F33A7"/>
    <w:rsid w:val="004F7508"/>
    <w:rsid w:val="005136E3"/>
    <w:rsid w:val="005174EB"/>
    <w:rsid w:val="005202A5"/>
    <w:rsid w:val="00522EC3"/>
    <w:rsid w:val="00525456"/>
    <w:rsid w:val="0052630D"/>
    <w:rsid w:val="00533339"/>
    <w:rsid w:val="005502A6"/>
    <w:rsid w:val="005502E1"/>
    <w:rsid w:val="0055349C"/>
    <w:rsid w:val="00570AD2"/>
    <w:rsid w:val="005736EE"/>
    <w:rsid w:val="00576C6F"/>
    <w:rsid w:val="005A10AA"/>
    <w:rsid w:val="005A121D"/>
    <w:rsid w:val="005A39E0"/>
    <w:rsid w:val="005B0694"/>
    <w:rsid w:val="005B42C0"/>
    <w:rsid w:val="005C6A56"/>
    <w:rsid w:val="005C6C78"/>
    <w:rsid w:val="005E14F4"/>
    <w:rsid w:val="0060001A"/>
    <w:rsid w:val="00607777"/>
    <w:rsid w:val="00611BE1"/>
    <w:rsid w:val="00614181"/>
    <w:rsid w:val="0061627B"/>
    <w:rsid w:val="0061757D"/>
    <w:rsid w:val="0062797A"/>
    <w:rsid w:val="00640A70"/>
    <w:rsid w:val="0065294E"/>
    <w:rsid w:val="00665E95"/>
    <w:rsid w:val="00673A71"/>
    <w:rsid w:val="0068063F"/>
    <w:rsid w:val="006A24B9"/>
    <w:rsid w:val="006C5B43"/>
    <w:rsid w:val="006D000F"/>
    <w:rsid w:val="006D5DC3"/>
    <w:rsid w:val="006E6910"/>
    <w:rsid w:val="006E75B7"/>
    <w:rsid w:val="006E7B5C"/>
    <w:rsid w:val="00700406"/>
    <w:rsid w:val="00701EEF"/>
    <w:rsid w:val="00703DFA"/>
    <w:rsid w:val="00705AE7"/>
    <w:rsid w:val="00710122"/>
    <w:rsid w:val="007131EF"/>
    <w:rsid w:val="00720349"/>
    <w:rsid w:val="00731777"/>
    <w:rsid w:val="00737685"/>
    <w:rsid w:val="007418B0"/>
    <w:rsid w:val="007450C3"/>
    <w:rsid w:val="00756FE1"/>
    <w:rsid w:val="00765D78"/>
    <w:rsid w:val="00781794"/>
    <w:rsid w:val="007C0E41"/>
    <w:rsid w:val="007C10FE"/>
    <w:rsid w:val="007C4031"/>
    <w:rsid w:val="007D13E7"/>
    <w:rsid w:val="007E2E20"/>
    <w:rsid w:val="007E6BA7"/>
    <w:rsid w:val="007F269F"/>
    <w:rsid w:val="008256CA"/>
    <w:rsid w:val="00827B90"/>
    <w:rsid w:val="00840E64"/>
    <w:rsid w:val="008449B0"/>
    <w:rsid w:val="00845DF8"/>
    <w:rsid w:val="00867BE9"/>
    <w:rsid w:val="00872285"/>
    <w:rsid w:val="008943BC"/>
    <w:rsid w:val="008A67C4"/>
    <w:rsid w:val="008C088E"/>
    <w:rsid w:val="008D3C80"/>
    <w:rsid w:val="008E5B1E"/>
    <w:rsid w:val="008F22CA"/>
    <w:rsid w:val="0092146F"/>
    <w:rsid w:val="0092447B"/>
    <w:rsid w:val="00942903"/>
    <w:rsid w:val="0094674D"/>
    <w:rsid w:val="00947ABA"/>
    <w:rsid w:val="00950954"/>
    <w:rsid w:val="00953396"/>
    <w:rsid w:val="0095635B"/>
    <w:rsid w:val="009578AE"/>
    <w:rsid w:val="00960A05"/>
    <w:rsid w:val="00965A5D"/>
    <w:rsid w:val="00981DDB"/>
    <w:rsid w:val="0099178C"/>
    <w:rsid w:val="009A67D3"/>
    <w:rsid w:val="009D60CE"/>
    <w:rsid w:val="009D6133"/>
    <w:rsid w:val="009F06A7"/>
    <w:rsid w:val="00A15C79"/>
    <w:rsid w:val="00A171AA"/>
    <w:rsid w:val="00A17D32"/>
    <w:rsid w:val="00A2019F"/>
    <w:rsid w:val="00A323DE"/>
    <w:rsid w:val="00A3325F"/>
    <w:rsid w:val="00A37AFB"/>
    <w:rsid w:val="00A439EA"/>
    <w:rsid w:val="00A443B4"/>
    <w:rsid w:val="00A5079B"/>
    <w:rsid w:val="00A74434"/>
    <w:rsid w:val="00A93500"/>
    <w:rsid w:val="00A94288"/>
    <w:rsid w:val="00A9546E"/>
    <w:rsid w:val="00AD3C24"/>
    <w:rsid w:val="00AE4AC9"/>
    <w:rsid w:val="00B02E95"/>
    <w:rsid w:val="00B0673E"/>
    <w:rsid w:val="00B069A0"/>
    <w:rsid w:val="00B106ED"/>
    <w:rsid w:val="00B130EA"/>
    <w:rsid w:val="00B217D8"/>
    <w:rsid w:val="00B223CE"/>
    <w:rsid w:val="00B2411E"/>
    <w:rsid w:val="00B31C75"/>
    <w:rsid w:val="00B34379"/>
    <w:rsid w:val="00B51B2C"/>
    <w:rsid w:val="00B96E3F"/>
    <w:rsid w:val="00BB18F0"/>
    <w:rsid w:val="00BE45E2"/>
    <w:rsid w:val="00BE6EDB"/>
    <w:rsid w:val="00BE7952"/>
    <w:rsid w:val="00BF016D"/>
    <w:rsid w:val="00BF5B69"/>
    <w:rsid w:val="00C005BD"/>
    <w:rsid w:val="00C00CCD"/>
    <w:rsid w:val="00C01980"/>
    <w:rsid w:val="00C033F1"/>
    <w:rsid w:val="00C05D4B"/>
    <w:rsid w:val="00C0703B"/>
    <w:rsid w:val="00C07B5F"/>
    <w:rsid w:val="00C239DD"/>
    <w:rsid w:val="00C26317"/>
    <w:rsid w:val="00C27EF4"/>
    <w:rsid w:val="00C500B8"/>
    <w:rsid w:val="00C52C14"/>
    <w:rsid w:val="00C63FFA"/>
    <w:rsid w:val="00CA5272"/>
    <w:rsid w:val="00CB182D"/>
    <w:rsid w:val="00CD00D7"/>
    <w:rsid w:val="00CD1522"/>
    <w:rsid w:val="00CE7590"/>
    <w:rsid w:val="00D0013E"/>
    <w:rsid w:val="00D02035"/>
    <w:rsid w:val="00D0778B"/>
    <w:rsid w:val="00D13A3F"/>
    <w:rsid w:val="00D162DF"/>
    <w:rsid w:val="00D17556"/>
    <w:rsid w:val="00D23E98"/>
    <w:rsid w:val="00D26DB8"/>
    <w:rsid w:val="00D3722D"/>
    <w:rsid w:val="00D43758"/>
    <w:rsid w:val="00D43DA7"/>
    <w:rsid w:val="00D52429"/>
    <w:rsid w:val="00D5545B"/>
    <w:rsid w:val="00D559B3"/>
    <w:rsid w:val="00D6399C"/>
    <w:rsid w:val="00D64988"/>
    <w:rsid w:val="00D72D05"/>
    <w:rsid w:val="00D86203"/>
    <w:rsid w:val="00D95170"/>
    <w:rsid w:val="00DB0D84"/>
    <w:rsid w:val="00DC48C5"/>
    <w:rsid w:val="00DC5E44"/>
    <w:rsid w:val="00DE28F8"/>
    <w:rsid w:val="00E17470"/>
    <w:rsid w:val="00E26F65"/>
    <w:rsid w:val="00E30EF2"/>
    <w:rsid w:val="00E372AB"/>
    <w:rsid w:val="00E47F54"/>
    <w:rsid w:val="00E5508A"/>
    <w:rsid w:val="00E55434"/>
    <w:rsid w:val="00E6578A"/>
    <w:rsid w:val="00E74ADB"/>
    <w:rsid w:val="00E86031"/>
    <w:rsid w:val="00EA01CD"/>
    <w:rsid w:val="00EA4FEE"/>
    <w:rsid w:val="00EA72AC"/>
    <w:rsid w:val="00EC1CA9"/>
    <w:rsid w:val="00EC3CE8"/>
    <w:rsid w:val="00EF4AF7"/>
    <w:rsid w:val="00F024CF"/>
    <w:rsid w:val="00F176E7"/>
    <w:rsid w:val="00F2317F"/>
    <w:rsid w:val="00F27CF1"/>
    <w:rsid w:val="00F60A41"/>
    <w:rsid w:val="00F66FC5"/>
    <w:rsid w:val="00F67C9A"/>
    <w:rsid w:val="00F76FFF"/>
    <w:rsid w:val="00F820BD"/>
    <w:rsid w:val="00F953E1"/>
    <w:rsid w:val="00FA2F92"/>
    <w:rsid w:val="00FB7DAF"/>
    <w:rsid w:val="00FC011A"/>
    <w:rsid w:val="00FC31C2"/>
    <w:rsid w:val="00FE3529"/>
    <w:rsid w:val="00FE4229"/>
    <w:rsid w:val="00FE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CA382"/>
  <w15:chartTrackingRefBased/>
  <w15:docId w15:val="{BEFE80EF-A520-40DE-B31B-D7F12EF35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152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D26DB8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FC011A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C011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C011A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C011A"/>
    <w:rPr>
      <w:sz w:val="20"/>
      <w:szCs w:val="20"/>
    </w:rPr>
  </w:style>
  <w:style w:type="character" w:styleId="a7">
    <w:name w:val="Hyperlink"/>
    <w:basedOn w:val="a0"/>
    <w:uiPriority w:val="99"/>
    <w:unhideWhenUsed/>
    <w:rsid w:val="003D3466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3D3466"/>
    <w:rPr>
      <w:color w:val="605E5C"/>
      <w:shd w:val="clear" w:color="auto" w:fill="E1DFDD"/>
    </w:rPr>
  </w:style>
  <w:style w:type="table" w:styleId="a9">
    <w:name w:val="Table Grid"/>
    <w:basedOn w:val="a1"/>
    <w:uiPriority w:val="39"/>
    <w:rsid w:val="000144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3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hyperlink" Target="https://www.nycu/311511034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9AD6FE3B9984A842B314F7B3BEA70436" ma:contentTypeVersion="11" ma:contentTypeDescription="建立新的文件。" ma:contentTypeScope="" ma:versionID="8b3ab39a721f5675eab1eec290d7ffcc">
  <xsd:schema xmlns:xsd="http://www.w3.org/2001/XMLSchema" xmlns:xs="http://www.w3.org/2001/XMLSchema" xmlns:p="http://schemas.microsoft.com/office/2006/metadata/properties" xmlns:ns3="a5fcb099-ba78-47af-aeea-e9c061a2c7f4" targetNamespace="http://schemas.microsoft.com/office/2006/metadata/properties" ma:root="true" ma:fieldsID="0eb1b858a8cc08bae65dfe102cce6d8f" ns3:_="">
    <xsd:import namespace="a5fcb099-ba78-47af-aeea-e9c061a2c7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cb099-ba78-47af-aeea-e9c061a2c7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A7F8BC-9359-4F24-B729-5F48E994A0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0F4E19-5054-41E4-9700-4EE4105AE2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fcb099-ba78-47af-aeea-e9c061a2c7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32F65C-913A-4563-8628-2CC8222325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聖偉</dc:creator>
  <cp:keywords/>
  <dc:description/>
  <cp:lastModifiedBy>黃聖偉</cp:lastModifiedBy>
  <cp:revision>22</cp:revision>
  <dcterms:created xsi:type="dcterms:W3CDTF">2022-12-19T06:53:00Z</dcterms:created>
  <dcterms:modified xsi:type="dcterms:W3CDTF">2022-12-19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75fab5c8be8c06839423521b165c4da0219dc13bb7ba260c58d45cec3e581</vt:lpwstr>
  </property>
  <property fmtid="{D5CDD505-2E9C-101B-9397-08002B2CF9AE}" pid="3" name="ContentTypeId">
    <vt:lpwstr>0x0101009AD6FE3B9984A842B314F7B3BEA70436</vt:lpwstr>
  </property>
</Properties>
</file>